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2835" w:rsidRPr="00B14657" w:rsidRDefault="00A27DE6">
      <w:pPr>
        <w:rPr>
          <w:sz w:val="28"/>
          <w:szCs w:val="28"/>
        </w:rPr>
      </w:pPr>
      <w:r w:rsidRPr="00B14657">
        <w:rPr>
          <w:sz w:val="28"/>
          <w:szCs w:val="28"/>
        </w:rPr>
        <w:t>Microsoft 70-697</w:t>
      </w:r>
      <w:r w:rsidR="00B14657" w:rsidRPr="00B14657">
        <w:rPr>
          <w:sz w:val="28"/>
          <w:szCs w:val="28"/>
        </w:rPr>
        <w:t xml:space="preserve"> Video Course description</w:t>
      </w:r>
    </w:p>
    <w:p w:rsidR="00C67201" w:rsidRDefault="004E6CC9">
      <w:pPr>
        <w:rPr>
          <w:b w:val="0"/>
        </w:rPr>
      </w:pPr>
      <w:r>
        <w:rPr>
          <w:b w:val="0"/>
        </w:rPr>
        <w:t>Microsoft 70-697 is a best-selling certification that aims at building a candidat</w:t>
      </w:r>
      <w:r w:rsidR="00B14657">
        <w:rPr>
          <w:b w:val="0"/>
        </w:rPr>
        <w:t xml:space="preserve">e’s skills in configuration of Windows 10 </w:t>
      </w:r>
      <w:r>
        <w:rPr>
          <w:b w:val="0"/>
        </w:rPr>
        <w:t xml:space="preserve">devices. This course focuses </w:t>
      </w:r>
      <w:r w:rsidRPr="00286BDA">
        <w:rPr>
          <w:b w:val="0"/>
          <w:noProof/>
        </w:rPr>
        <w:t>o</w:t>
      </w:r>
      <w:r w:rsidR="00286BDA">
        <w:rPr>
          <w:b w:val="0"/>
          <w:noProof/>
        </w:rPr>
        <w:t>n</w:t>
      </w:r>
      <w:r w:rsidR="00B14657">
        <w:rPr>
          <w:b w:val="0"/>
        </w:rPr>
        <w:t xml:space="preserve"> cloud-based technology, enhances the chances of candidates to get better positions. </w:t>
      </w:r>
      <w:r w:rsidR="005266D1" w:rsidRPr="00286BDA">
        <w:rPr>
          <w:b w:val="0"/>
          <w:noProof/>
        </w:rPr>
        <w:t>Microsoft</w:t>
      </w:r>
      <w:r w:rsidR="005266D1">
        <w:rPr>
          <w:b w:val="0"/>
        </w:rPr>
        <w:t xml:space="preserve"> 70-697 is the firs</w:t>
      </w:r>
      <w:r w:rsidR="00B14657">
        <w:rPr>
          <w:b w:val="0"/>
        </w:rPr>
        <w:t>t of a two series certification</w:t>
      </w:r>
      <w:r w:rsidR="005266D1">
        <w:rPr>
          <w:b w:val="0"/>
        </w:rPr>
        <w:t xml:space="preserve"> </w:t>
      </w:r>
      <w:r w:rsidR="00B14657">
        <w:rPr>
          <w:b w:val="0"/>
        </w:rPr>
        <w:t xml:space="preserve">exams </w:t>
      </w:r>
      <w:r w:rsidR="005266D1">
        <w:rPr>
          <w:b w:val="0"/>
        </w:rPr>
        <w:t>(70-697 and 70-698) that aim</w:t>
      </w:r>
      <w:r w:rsidR="00B14657">
        <w:rPr>
          <w:b w:val="0"/>
        </w:rPr>
        <w:t>s</w:t>
      </w:r>
      <w:r w:rsidR="005266D1">
        <w:rPr>
          <w:b w:val="0"/>
        </w:rPr>
        <w:t xml:space="preserve"> at maki</w:t>
      </w:r>
      <w:r w:rsidR="00B14657">
        <w:rPr>
          <w:b w:val="0"/>
        </w:rPr>
        <w:t>ng a candidate conversant with Windows 10</w:t>
      </w:r>
      <w:r w:rsidR="005266D1">
        <w:rPr>
          <w:b w:val="0"/>
        </w:rPr>
        <w:t xml:space="preserve"> </w:t>
      </w:r>
      <w:r w:rsidR="00906514">
        <w:rPr>
          <w:b w:val="0"/>
        </w:rPr>
        <w:t>aspects</w:t>
      </w:r>
      <w:r w:rsidR="00381A88">
        <w:rPr>
          <w:b w:val="0"/>
        </w:rPr>
        <w:t>.</w:t>
      </w:r>
    </w:p>
    <w:p w:rsidR="00D0641C" w:rsidRDefault="00381A88">
      <w:pPr>
        <w:rPr>
          <w:b w:val="0"/>
        </w:rPr>
      </w:pPr>
      <w:r>
        <w:rPr>
          <w:b w:val="0"/>
        </w:rPr>
        <w:t xml:space="preserve">By completing the courses, one gets </w:t>
      </w:r>
      <w:r w:rsidRPr="00286BDA">
        <w:rPr>
          <w:b w:val="0"/>
          <w:noProof/>
        </w:rPr>
        <w:t>a</w:t>
      </w:r>
      <w:r w:rsidR="00286BDA">
        <w:rPr>
          <w:b w:val="0"/>
          <w:noProof/>
        </w:rPr>
        <w:t>n</w:t>
      </w:r>
      <w:r w:rsidRPr="00286BDA">
        <w:rPr>
          <w:b w:val="0"/>
          <w:noProof/>
        </w:rPr>
        <w:t xml:space="preserve"> MCSA</w:t>
      </w:r>
      <w:r w:rsidR="00B14657">
        <w:rPr>
          <w:b w:val="0"/>
        </w:rPr>
        <w:t xml:space="preserve"> W</w:t>
      </w:r>
      <w:r>
        <w:rPr>
          <w:b w:val="0"/>
        </w:rPr>
        <w:t xml:space="preserve">indows certification and gains a strong foundation required for </w:t>
      </w:r>
      <w:r w:rsidRPr="00286BDA">
        <w:rPr>
          <w:b w:val="0"/>
          <w:noProof/>
        </w:rPr>
        <w:t>a</w:t>
      </w:r>
      <w:r w:rsidR="00286BDA">
        <w:rPr>
          <w:b w:val="0"/>
          <w:noProof/>
        </w:rPr>
        <w:t>n</w:t>
      </w:r>
      <w:r w:rsidRPr="00286BDA">
        <w:rPr>
          <w:b w:val="0"/>
          <w:noProof/>
        </w:rPr>
        <w:t xml:space="preserve"> MCSE</w:t>
      </w:r>
      <w:r>
        <w:rPr>
          <w:b w:val="0"/>
        </w:rPr>
        <w:t xml:space="preserve"> certification. </w:t>
      </w:r>
      <w:r w:rsidR="0020037D">
        <w:rPr>
          <w:b w:val="0"/>
        </w:rPr>
        <w:t>The cou</w:t>
      </w:r>
      <w:r w:rsidR="00B14657">
        <w:rPr>
          <w:b w:val="0"/>
        </w:rPr>
        <w:t>rse teaches one how to support W</w:t>
      </w:r>
      <w:r w:rsidR="0020037D">
        <w:rPr>
          <w:b w:val="0"/>
        </w:rPr>
        <w:t xml:space="preserve">indows store and cloud apps and how to migrate user data. </w:t>
      </w:r>
      <w:bookmarkStart w:id="0" w:name="_GoBack"/>
      <w:bookmarkEnd w:id="0"/>
    </w:p>
    <w:p w:rsidR="00EF54D2" w:rsidRDefault="00D0641C">
      <w:r>
        <w:t>Description</w:t>
      </w:r>
    </w:p>
    <w:p w:rsidR="00AC3C90" w:rsidRPr="00EF54D2" w:rsidRDefault="00081588">
      <w:r>
        <w:rPr>
          <w:b w:val="0"/>
        </w:rPr>
        <w:t xml:space="preserve">Microsoft 70-697 is a best-selling </w:t>
      </w:r>
      <w:r w:rsidR="00640AE9">
        <w:rPr>
          <w:b w:val="0"/>
        </w:rPr>
        <w:t xml:space="preserve">video </w:t>
      </w:r>
      <w:r>
        <w:rPr>
          <w:b w:val="0"/>
        </w:rPr>
        <w:t xml:space="preserve">course aimed at making individuals skilled </w:t>
      </w:r>
      <w:r w:rsidR="00640AE9">
        <w:rPr>
          <w:b w:val="0"/>
        </w:rPr>
        <w:t>in deploying vital services of W</w:t>
      </w:r>
      <w:r>
        <w:rPr>
          <w:b w:val="0"/>
        </w:rPr>
        <w:t xml:space="preserve">indows </w:t>
      </w:r>
      <w:r w:rsidR="00640AE9">
        <w:rPr>
          <w:b w:val="0"/>
        </w:rPr>
        <w:t>10</w:t>
      </w:r>
      <w:r>
        <w:rPr>
          <w:b w:val="0"/>
        </w:rPr>
        <w:t>. U</w:t>
      </w:r>
      <w:r w:rsidR="00640AE9">
        <w:rPr>
          <w:b w:val="0"/>
        </w:rPr>
        <w:t>nlike other certifications, it</w:t>
      </w:r>
      <w:r>
        <w:rPr>
          <w:b w:val="0"/>
        </w:rPr>
        <w:t xml:space="preserve"> requires </w:t>
      </w:r>
      <w:r w:rsidR="00640AE9">
        <w:rPr>
          <w:b w:val="0"/>
        </w:rPr>
        <w:t xml:space="preserve">from </w:t>
      </w:r>
      <w:r>
        <w:rPr>
          <w:b w:val="0"/>
        </w:rPr>
        <w:t xml:space="preserve">you to have a basic </w:t>
      </w:r>
      <w:r w:rsidR="00640AE9">
        <w:rPr>
          <w:b w:val="0"/>
        </w:rPr>
        <w:t>understanding of computers and W</w:t>
      </w:r>
      <w:r>
        <w:rPr>
          <w:b w:val="0"/>
        </w:rPr>
        <w:t xml:space="preserve">indows administration. </w:t>
      </w:r>
      <w:r w:rsidR="00AC3C90">
        <w:rPr>
          <w:b w:val="0"/>
        </w:rPr>
        <w:t xml:space="preserve">Additionally, one is </w:t>
      </w:r>
      <w:r w:rsidR="00286BDA">
        <w:rPr>
          <w:b w:val="0"/>
          <w:noProof/>
        </w:rPr>
        <w:t>expect</w:t>
      </w:r>
      <w:r w:rsidR="00AC3C90" w:rsidRPr="00286BDA">
        <w:rPr>
          <w:b w:val="0"/>
          <w:noProof/>
        </w:rPr>
        <w:t>ed</w:t>
      </w:r>
      <w:r w:rsidR="00AC3C90">
        <w:rPr>
          <w:b w:val="0"/>
        </w:rPr>
        <w:t xml:space="preserve"> to have a basic </w:t>
      </w:r>
      <w:r w:rsidR="00286BDA">
        <w:rPr>
          <w:b w:val="0"/>
          <w:noProof/>
        </w:rPr>
        <w:t>knowledge</w:t>
      </w:r>
      <w:r w:rsidR="00640AE9">
        <w:rPr>
          <w:b w:val="0"/>
        </w:rPr>
        <w:t xml:space="preserve"> of Intune and Active D</w:t>
      </w:r>
      <w:r w:rsidR="00AC3C90">
        <w:rPr>
          <w:b w:val="0"/>
        </w:rPr>
        <w:t>irectory. Given its real-world approach to various matt</w:t>
      </w:r>
      <w:r w:rsidR="00640AE9">
        <w:rPr>
          <w:b w:val="0"/>
        </w:rPr>
        <w:t>ers in Windows 10</w:t>
      </w:r>
      <w:r w:rsidR="00AC3C90">
        <w:rPr>
          <w:b w:val="0"/>
        </w:rPr>
        <w:t xml:space="preserve">, this course offers one </w:t>
      </w:r>
      <w:r w:rsidR="00AC3C90" w:rsidRPr="00286BDA">
        <w:rPr>
          <w:b w:val="0"/>
          <w:noProof/>
        </w:rPr>
        <w:t>tool</w:t>
      </w:r>
      <w:r w:rsidR="00AC3C90">
        <w:rPr>
          <w:b w:val="0"/>
        </w:rPr>
        <w:t xml:space="preserve"> </w:t>
      </w:r>
      <w:r w:rsidR="00286BDA">
        <w:rPr>
          <w:b w:val="0"/>
          <w:noProof/>
        </w:rPr>
        <w:t>need</w:t>
      </w:r>
      <w:r w:rsidR="00AC3C90" w:rsidRPr="00286BDA">
        <w:rPr>
          <w:b w:val="0"/>
          <w:noProof/>
        </w:rPr>
        <w:t>ed</w:t>
      </w:r>
      <w:r w:rsidR="00AC3C90">
        <w:rPr>
          <w:b w:val="0"/>
        </w:rPr>
        <w:t xml:space="preserve"> </w:t>
      </w:r>
      <w:r w:rsidR="00640AE9">
        <w:rPr>
          <w:b w:val="0"/>
        </w:rPr>
        <w:t xml:space="preserve">for this </w:t>
      </w:r>
      <w:r w:rsidR="00AC3C90">
        <w:rPr>
          <w:b w:val="0"/>
        </w:rPr>
        <w:t>operation</w:t>
      </w:r>
      <w:r w:rsidR="00640AE9">
        <w:rPr>
          <w:b w:val="0"/>
        </w:rPr>
        <w:t xml:space="preserve">. It ensures that candidates who complete this course will get </w:t>
      </w:r>
      <w:r w:rsidR="00AC3C90">
        <w:rPr>
          <w:b w:val="0"/>
        </w:rPr>
        <w:t xml:space="preserve">a good score. </w:t>
      </w:r>
    </w:p>
    <w:p w:rsidR="00D0641C" w:rsidRDefault="005F26C8">
      <w:pPr>
        <w:rPr>
          <w:b w:val="0"/>
        </w:rPr>
      </w:pPr>
      <w:r>
        <w:rPr>
          <w:b w:val="0"/>
        </w:rPr>
        <w:t xml:space="preserve">As a result, candidates </w:t>
      </w:r>
      <w:r w:rsidR="00640AE9">
        <w:rPr>
          <w:b w:val="0"/>
        </w:rPr>
        <w:t>can configure various tools in Windows 10</w:t>
      </w:r>
      <w:r>
        <w:rPr>
          <w:b w:val="0"/>
        </w:rPr>
        <w:t xml:space="preserve"> and use devices </w:t>
      </w:r>
      <w:r w:rsidR="00640AE9">
        <w:rPr>
          <w:b w:val="0"/>
        </w:rPr>
        <w:t xml:space="preserve">that work with </w:t>
      </w:r>
      <w:r>
        <w:rPr>
          <w:b w:val="0"/>
        </w:rPr>
        <w:t xml:space="preserve">Intune. Additionally, the candidate gains a better understanding of </w:t>
      </w:r>
      <w:r w:rsidR="009C56E7">
        <w:rPr>
          <w:b w:val="0"/>
        </w:rPr>
        <w:t xml:space="preserve">cloud computing and thus </w:t>
      </w:r>
      <w:r w:rsidR="00286BDA">
        <w:rPr>
          <w:b w:val="0"/>
          <w:noProof/>
        </w:rPr>
        <w:t>can</w:t>
      </w:r>
      <w:r w:rsidR="009C56E7">
        <w:rPr>
          <w:b w:val="0"/>
        </w:rPr>
        <w:t xml:space="preserve"> </w:t>
      </w:r>
      <w:r w:rsidR="00286BDA">
        <w:rPr>
          <w:b w:val="0"/>
          <w:noProof/>
        </w:rPr>
        <w:t>set</w:t>
      </w:r>
      <w:r w:rsidR="009C56E7">
        <w:rPr>
          <w:b w:val="0"/>
        </w:rPr>
        <w:t xml:space="preserve"> networks and remote access. </w:t>
      </w:r>
      <w:r w:rsidR="00286BDA">
        <w:rPr>
          <w:b w:val="0"/>
          <w:noProof/>
        </w:rPr>
        <w:t>Furthermore</w:t>
      </w:r>
      <w:r w:rsidR="00060B3F">
        <w:rPr>
          <w:b w:val="0"/>
        </w:rPr>
        <w:t xml:space="preserve">, the candidates </w:t>
      </w:r>
      <w:r w:rsidR="00286BDA">
        <w:rPr>
          <w:b w:val="0"/>
          <w:noProof/>
        </w:rPr>
        <w:t>can</w:t>
      </w:r>
      <w:r w:rsidR="00060B3F">
        <w:rPr>
          <w:b w:val="0"/>
        </w:rPr>
        <w:t xml:space="preserve"> manage various applications and have a good command on </w:t>
      </w:r>
      <w:r w:rsidR="00286BDA">
        <w:rPr>
          <w:b w:val="0"/>
          <w:noProof/>
        </w:rPr>
        <w:t>numer</w:t>
      </w:r>
      <w:r w:rsidR="00060B3F" w:rsidRPr="00286BDA">
        <w:rPr>
          <w:b w:val="0"/>
          <w:noProof/>
        </w:rPr>
        <w:t>ous</w:t>
      </w:r>
      <w:r w:rsidR="00640AE9">
        <w:rPr>
          <w:b w:val="0"/>
        </w:rPr>
        <w:t xml:space="preserve"> aspects of Windows 10</w:t>
      </w:r>
      <w:r w:rsidR="00060B3F">
        <w:rPr>
          <w:b w:val="0"/>
        </w:rPr>
        <w:t xml:space="preserve">. </w:t>
      </w:r>
    </w:p>
    <w:p w:rsidR="00644468" w:rsidRDefault="00644468">
      <w:pPr>
        <w:rPr>
          <w:b w:val="0"/>
        </w:rPr>
      </w:pPr>
      <w:r>
        <w:rPr>
          <w:b w:val="0"/>
        </w:rPr>
        <w:t>By completing this course, one s</w:t>
      </w:r>
      <w:r w:rsidR="00640AE9">
        <w:rPr>
          <w:b w:val="0"/>
        </w:rPr>
        <w:t xml:space="preserve">ets a strong foundation for </w:t>
      </w:r>
      <w:r>
        <w:rPr>
          <w:b w:val="0"/>
        </w:rPr>
        <w:t>70-679 certifica</w:t>
      </w:r>
      <w:r w:rsidR="00640AE9">
        <w:rPr>
          <w:b w:val="0"/>
        </w:rPr>
        <w:t>tion and subsequent courses in W</w:t>
      </w:r>
      <w:r>
        <w:rPr>
          <w:b w:val="0"/>
        </w:rPr>
        <w:t>indows environments. This course also makes one marketable as it contains th</w:t>
      </w:r>
      <w:r w:rsidR="00640AE9">
        <w:rPr>
          <w:b w:val="0"/>
        </w:rPr>
        <w:t>e most-recent knowledge in the W</w:t>
      </w:r>
      <w:r>
        <w:rPr>
          <w:b w:val="0"/>
        </w:rPr>
        <w:t xml:space="preserve">indows technologies that are world-recognized. </w:t>
      </w:r>
      <w:r w:rsidR="00D03511">
        <w:rPr>
          <w:b w:val="0"/>
        </w:rPr>
        <w:t>By completing this course successf</w:t>
      </w:r>
      <w:r w:rsidR="00640AE9">
        <w:rPr>
          <w:b w:val="0"/>
        </w:rPr>
        <w:t>ully, one can easily venture</w:t>
      </w:r>
      <w:r w:rsidR="00D03511">
        <w:rPr>
          <w:b w:val="0"/>
        </w:rPr>
        <w:t xml:space="preserve"> MCSE certification and have an easier time preparing for various exams under the </w:t>
      </w:r>
      <w:r w:rsidR="00D03511" w:rsidRPr="00286BDA">
        <w:rPr>
          <w:b w:val="0"/>
          <w:noProof/>
        </w:rPr>
        <w:t>certification</w:t>
      </w:r>
      <w:r w:rsidR="00D03511">
        <w:rPr>
          <w:b w:val="0"/>
        </w:rPr>
        <w:t xml:space="preserve">. </w:t>
      </w:r>
    </w:p>
    <w:p w:rsidR="00B47BF1" w:rsidRDefault="00B47BF1">
      <w:r>
        <w:t>Knowledge and skills students develop</w:t>
      </w:r>
    </w:p>
    <w:p w:rsidR="00B47BF1" w:rsidRDefault="00640AE9" w:rsidP="00E267E4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>How to support W</w:t>
      </w:r>
      <w:r w:rsidR="00E267E4">
        <w:rPr>
          <w:b w:val="0"/>
        </w:rPr>
        <w:t xml:space="preserve">indows store and cloud </w:t>
      </w:r>
      <w:proofErr w:type="gramStart"/>
      <w:r w:rsidR="00E267E4">
        <w:rPr>
          <w:b w:val="0"/>
        </w:rPr>
        <w:t>applications</w:t>
      </w:r>
      <w:proofErr w:type="gramEnd"/>
    </w:p>
    <w:p w:rsidR="00E267E4" w:rsidRDefault="00E267E4" w:rsidP="00E267E4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>Migration of user data</w:t>
      </w:r>
    </w:p>
    <w:p w:rsidR="00E267E4" w:rsidRDefault="00E267E4" w:rsidP="00E267E4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>Configuration of Hyper-V</w:t>
      </w:r>
    </w:p>
    <w:p w:rsidR="00E267E4" w:rsidRDefault="00286BDA" w:rsidP="00E267E4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  <w:noProof/>
        </w:rPr>
        <w:t xml:space="preserve">The </w:t>
      </w:r>
      <w:r w:rsidRPr="00286BDA">
        <w:rPr>
          <w:b w:val="0"/>
          <w:noProof/>
        </w:rPr>
        <w:t>c</w:t>
      </w:r>
      <w:r w:rsidR="00E267E4" w:rsidRPr="00286BDA">
        <w:rPr>
          <w:b w:val="0"/>
          <w:noProof/>
        </w:rPr>
        <w:t>onfiguration</w:t>
      </w:r>
      <w:r w:rsidR="00E267E4">
        <w:rPr>
          <w:b w:val="0"/>
        </w:rPr>
        <w:t xml:space="preserve"> of mobility options </w:t>
      </w:r>
    </w:p>
    <w:p w:rsidR="00E267E4" w:rsidRDefault="00E267E4" w:rsidP="00E267E4">
      <w:pPr>
        <w:pStyle w:val="a3"/>
        <w:numPr>
          <w:ilvl w:val="0"/>
          <w:numId w:val="1"/>
        </w:numPr>
        <w:rPr>
          <w:b w:val="0"/>
        </w:rPr>
      </w:pPr>
      <w:r w:rsidRPr="00286BDA">
        <w:rPr>
          <w:b w:val="0"/>
          <w:noProof/>
        </w:rPr>
        <w:t>Management</w:t>
      </w:r>
      <w:r>
        <w:rPr>
          <w:b w:val="0"/>
        </w:rPr>
        <w:t xml:space="preserve"> of devices using Microsoft Intune</w:t>
      </w:r>
    </w:p>
    <w:p w:rsidR="00E267E4" w:rsidRDefault="00E267E4" w:rsidP="00E267E4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>Network configuration</w:t>
      </w:r>
    </w:p>
    <w:p w:rsidR="00E267E4" w:rsidRDefault="00E267E4" w:rsidP="00E267E4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>Remote access configuration</w:t>
      </w:r>
    </w:p>
    <w:p w:rsidR="00E267E4" w:rsidRDefault="00E267E4" w:rsidP="00E267E4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>Application management</w:t>
      </w:r>
    </w:p>
    <w:p w:rsidR="00B10F7F" w:rsidRDefault="00E267E4" w:rsidP="00E267E4">
      <w:pPr>
        <w:pStyle w:val="a3"/>
        <w:numPr>
          <w:ilvl w:val="0"/>
          <w:numId w:val="1"/>
        </w:numPr>
        <w:rPr>
          <w:b w:val="0"/>
        </w:rPr>
      </w:pPr>
      <w:r w:rsidRPr="00286BDA">
        <w:rPr>
          <w:b w:val="0"/>
          <w:noProof/>
        </w:rPr>
        <w:t>Management</w:t>
      </w:r>
      <w:r>
        <w:rPr>
          <w:b w:val="0"/>
        </w:rPr>
        <w:t xml:space="preserve"> of</w:t>
      </w:r>
      <w:r w:rsidR="00B10F7F">
        <w:rPr>
          <w:b w:val="0"/>
        </w:rPr>
        <w:t xml:space="preserve"> Microsoft identities</w:t>
      </w:r>
    </w:p>
    <w:p w:rsidR="00E267E4" w:rsidRDefault="00B10F7F" w:rsidP="00E267E4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>U</w:t>
      </w:r>
      <w:r w:rsidR="00E267E4">
        <w:rPr>
          <w:b w:val="0"/>
        </w:rPr>
        <w:t>pdates and data recovery methods.</w:t>
      </w:r>
    </w:p>
    <w:p w:rsidR="00E267E4" w:rsidRDefault="00E267E4" w:rsidP="00E267E4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>Sign in options</w:t>
      </w:r>
    </w:p>
    <w:p w:rsidR="00E267E4" w:rsidRDefault="00E267E4" w:rsidP="00E267E4">
      <w:r>
        <w:lastRenderedPageBreak/>
        <w:t>Requirements for this course</w:t>
      </w:r>
    </w:p>
    <w:p w:rsidR="00E267E4" w:rsidRDefault="00042454" w:rsidP="00042454">
      <w:pPr>
        <w:pStyle w:val="a3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An individual is expected to have basic IT knowledge </w:t>
      </w:r>
      <w:r w:rsidRPr="00286BDA">
        <w:rPr>
          <w:b w:val="0"/>
          <w:noProof/>
        </w:rPr>
        <w:t>to</w:t>
      </w:r>
      <w:r>
        <w:rPr>
          <w:b w:val="0"/>
        </w:rPr>
        <w:t xml:space="preserve"> have an easier time grasping various concepts. </w:t>
      </w:r>
    </w:p>
    <w:p w:rsidR="00042454" w:rsidRDefault="00017CA1" w:rsidP="00042454">
      <w:pPr>
        <w:pStyle w:val="a3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An individual is expected to possess some knowledge in </w:t>
      </w:r>
      <w:r w:rsidR="00286BDA">
        <w:rPr>
          <w:b w:val="0"/>
          <w:noProof/>
        </w:rPr>
        <w:t>W</w:t>
      </w:r>
      <w:r w:rsidRPr="00286BDA">
        <w:rPr>
          <w:b w:val="0"/>
          <w:noProof/>
        </w:rPr>
        <w:t>indows</w:t>
      </w:r>
      <w:r>
        <w:rPr>
          <w:b w:val="0"/>
        </w:rPr>
        <w:t xml:space="preserve"> administration and troubleshooting thus </w:t>
      </w:r>
      <w:r w:rsidRPr="00286BDA">
        <w:rPr>
          <w:b w:val="0"/>
          <w:noProof/>
        </w:rPr>
        <w:t>a</w:t>
      </w:r>
      <w:r w:rsidR="00286BDA">
        <w:rPr>
          <w:b w:val="0"/>
          <w:noProof/>
        </w:rPr>
        <w:t xml:space="preserve"> more relaxed</w:t>
      </w:r>
      <w:r>
        <w:rPr>
          <w:b w:val="0"/>
        </w:rPr>
        <w:t xml:space="preserve"> time </w:t>
      </w:r>
      <w:r w:rsidR="005270F9">
        <w:rPr>
          <w:b w:val="0"/>
        </w:rPr>
        <w:t>relating to</w:t>
      </w:r>
      <w:r>
        <w:rPr>
          <w:b w:val="0"/>
        </w:rPr>
        <w:t xml:space="preserve"> various terms and concepts covered in the course. </w:t>
      </w:r>
    </w:p>
    <w:p w:rsidR="005270F9" w:rsidRDefault="005270F9" w:rsidP="00042454">
      <w:pPr>
        <w:pStyle w:val="a3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A candidate is required to have a basic Intune and active directory knowledge hence easily relating various skills tackled in the course. </w:t>
      </w:r>
    </w:p>
    <w:p w:rsidR="005270F9" w:rsidRDefault="00640AE9" w:rsidP="00042454">
      <w:pPr>
        <w:pStyle w:val="a3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Access to a PC </w:t>
      </w:r>
      <w:r w:rsidR="008A770E">
        <w:rPr>
          <w:b w:val="0"/>
        </w:rPr>
        <w:t xml:space="preserve">or laptop </w:t>
      </w:r>
      <w:r w:rsidR="008A770E" w:rsidRPr="00286BDA">
        <w:rPr>
          <w:b w:val="0"/>
          <w:noProof/>
        </w:rPr>
        <w:t>to</w:t>
      </w:r>
      <w:r w:rsidR="008A770E">
        <w:rPr>
          <w:b w:val="0"/>
        </w:rPr>
        <w:t xml:space="preserve"> practice various details that </w:t>
      </w:r>
      <w:r w:rsidR="008A770E" w:rsidRPr="00286BDA">
        <w:rPr>
          <w:b w:val="0"/>
          <w:noProof/>
        </w:rPr>
        <w:t>are covered</w:t>
      </w:r>
      <w:r w:rsidR="008A770E">
        <w:rPr>
          <w:b w:val="0"/>
        </w:rPr>
        <w:t xml:space="preserve"> in the </w:t>
      </w:r>
      <w:r w:rsidR="008A770E" w:rsidRPr="00286BDA">
        <w:rPr>
          <w:b w:val="0"/>
          <w:noProof/>
        </w:rPr>
        <w:t>coursework</w:t>
      </w:r>
      <w:r w:rsidR="008A770E">
        <w:rPr>
          <w:b w:val="0"/>
        </w:rPr>
        <w:t>.</w:t>
      </w:r>
    </w:p>
    <w:p w:rsidR="006D6EF5" w:rsidRDefault="008A770E" w:rsidP="00042454">
      <w:pPr>
        <w:pStyle w:val="a3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One is expected to have the course book thus </w:t>
      </w:r>
      <w:r w:rsidRPr="00286BDA">
        <w:rPr>
          <w:b w:val="0"/>
          <w:noProof/>
        </w:rPr>
        <w:t>e</w:t>
      </w:r>
      <w:r w:rsidR="00286BDA">
        <w:rPr>
          <w:b w:val="0"/>
          <w:noProof/>
        </w:rPr>
        <w:t>fficient</w:t>
      </w:r>
      <w:r w:rsidRPr="00286BDA">
        <w:rPr>
          <w:b w:val="0"/>
          <w:noProof/>
        </w:rPr>
        <w:t>ly</w:t>
      </w:r>
      <w:r>
        <w:rPr>
          <w:b w:val="0"/>
        </w:rPr>
        <w:t xml:space="preserve"> practicing various skills covered in the </w:t>
      </w:r>
      <w:r w:rsidRPr="00286BDA">
        <w:rPr>
          <w:b w:val="0"/>
          <w:noProof/>
        </w:rPr>
        <w:t>coursework</w:t>
      </w:r>
      <w:r w:rsidR="00640AE9">
        <w:rPr>
          <w:b w:val="0"/>
        </w:rPr>
        <w:t xml:space="preserve">. </w:t>
      </w:r>
      <w:r w:rsidR="00A43A16">
        <w:rPr>
          <w:b w:val="0"/>
        </w:rPr>
        <w:t xml:space="preserve">Additionally, a candidate is required to have the course outline </w:t>
      </w:r>
      <w:r w:rsidR="00A43A16" w:rsidRPr="00286BDA">
        <w:rPr>
          <w:b w:val="0"/>
          <w:noProof/>
        </w:rPr>
        <w:t>to</w:t>
      </w:r>
      <w:r w:rsidR="00A43A16">
        <w:rPr>
          <w:b w:val="0"/>
        </w:rPr>
        <w:t xml:space="preserve"> prepare for </w:t>
      </w:r>
      <w:r w:rsidR="00A43A16" w:rsidRPr="00286BDA">
        <w:rPr>
          <w:b w:val="0"/>
          <w:noProof/>
        </w:rPr>
        <w:t>f</w:t>
      </w:r>
      <w:r w:rsidR="00286BDA">
        <w:rPr>
          <w:b w:val="0"/>
          <w:noProof/>
        </w:rPr>
        <w:t>uture</w:t>
      </w:r>
      <w:r w:rsidR="00A43A16">
        <w:rPr>
          <w:b w:val="0"/>
        </w:rPr>
        <w:t xml:space="preserve"> classes in advance. </w:t>
      </w:r>
    </w:p>
    <w:p w:rsidR="000961A1" w:rsidRDefault="00640AE9" w:rsidP="006D6EF5">
      <w:pPr>
        <w:rPr>
          <w:b w:val="0"/>
        </w:rPr>
      </w:pPr>
      <w:r>
        <w:rPr>
          <w:b w:val="0"/>
        </w:rPr>
        <w:t xml:space="preserve">The information for the certification exam </w:t>
      </w:r>
      <w:r w:rsidR="006D6EF5">
        <w:rPr>
          <w:b w:val="0"/>
        </w:rPr>
        <w:t xml:space="preserve">is available </w:t>
      </w:r>
      <w:r w:rsidR="006D6EF5" w:rsidRPr="00286BDA">
        <w:rPr>
          <w:b w:val="0"/>
          <w:noProof/>
        </w:rPr>
        <w:t>in</w:t>
      </w:r>
      <w:r w:rsidR="00286BDA">
        <w:rPr>
          <w:b w:val="0"/>
          <w:noProof/>
        </w:rPr>
        <w:t xml:space="preserve"> the</w:t>
      </w:r>
      <w:r w:rsidR="006D6EF5" w:rsidRPr="00286BDA">
        <w:rPr>
          <w:b w:val="0"/>
          <w:noProof/>
        </w:rPr>
        <w:t xml:space="preserve"> form of</w:t>
      </w:r>
      <w:r w:rsidR="006D6EF5">
        <w:rPr>
          <w:b w:val="0"/>
        </w:rPr>
        <w:t xml:space="preserve"> hard covered books, e-books, pdf files and video tutorials. Video </w:t>
      </w:r>
      <w:r>
        <w:rPr>
          <w:b w:val="0"/>
        </w:rPr>
        <w:t xml:space="preserve">lectures </w:t>
      </w:r>
      <w:r w:rsidR="000961A1">
        <w:rPr>
          <w:b w:val="0"/>
        </w:rPr>
        <w:t xml:space="preserve">with explanations </w:t>
      </w:r>
      <w:r>
        <w:rPr>
          <w:b w:val="0"/>
        </w:rPr>
        <w:t xml:space="preserve">are of great help to get the details which can seem to be complicated when read in books. </w:t>
      </w:r>
    </w:p>
    <w:p w:rsidR="002469D4" w:rsidRDefault="002469D4" w:rsidP="006D6EF5">
      <w:r>
        <w:t xml:space="preserve">Exam paper design </w:t>
      </w:r>
    </w:p>
    <w:p w:rsidR="008A770E" w:rsidRDefault="00AB11B6" w:rsidP="00AB11B6">
      <w:pPr>
        <w:pStyle w:val="a3"/>
        <w:numPr>
          <w:ilvl w:val="0"/>
          <w:numId w:val="3"/>
        </w:numPr>
        <w:rPr>
          <w:b w:val="0"/>
        </w:rPr>
      </w:pPr>
      <w:r>
        <w:rPr>
          <w:b w:val="0"/>
        </w:rPr>
        <w:t xml:space="preserve">Paper consists of sixty questions that are expected to </w:t>
      </w:r>
      <w:r w:rsidRPr="00286BDA">
        <w:rPr>
          <w:b w:val="0"/>
          <w:noProof/>
        </w:rPr>
        <w:t>be tackled</w:t>
      </w:r>
      <w:r>
        <w:rPr>
          <w:b w:val="0"/>
        </w:rPr>
        <w:t xml:space="preserve"> within two hours. </w:t>
      </w:r>
    </w:p>
    <w:p w:rsidR="00B41D98" w:rsidRDefault="00B41D98" w:rsidP="00AB11B6">
      <w:pPr>
        <w:pStyle w:val="a3"/>
        <w:numPr>
          <w:ilvl w:val="0"/>
          <w:numId w:val="3"/>
        </w:numPr>
        <w:rPr>
          <w:b w:val="0"/>
        </w:rPr>
      </w:pPr>
      <w:r>
        <w:rPr>
          <w:b w:val="0"/>
        </w:rPr>
        <w:t>Questions may either be single choice questions or multiple choice questions.</w:t>
      </w:r>
    </w:p>
    <w:p w:rsidR="00B41D98" w:rsidRDefault="00B41D98" w:rsidP="00AB11B6">
      <w:pPr>
        <w:pStyle w:val="a3"/>
        <w:numPr>
          <w:ilvl w:val="0"/>
          <w:numId w:val="3"/>
        </w:numPr>
        <w:rPr>
          <w:b w:val="0"/>
        </w:rPr>
      </w:pPr>
      <w:r>
        <w:rPr>
          <w:b w:val="0"/>
        </w:rPr>
        <w:t xml:space="preserve">The paper may contain scenario based questions that test </w:t>
      </w:r>
      <w:r w:rsidRPr="00286BDA">
        <w:rPr>
          <w:b w:val="0"/>
          <w:noProof/>
        </w:rPr>
        <w:t>one</w:t>
      </w:r>
      <w:r w:rsidR="00286BDA">
        <w:rPr>
          <w:b w:val="0"/>
          <w:noProof/>
        </w:rPr>
        <w:t>'</w:t>
      </w:r>
      <w:r w:rsidRPr="00286BDA">
        <w:rPr>
          <w:b w:val="0"/>
          <w:noProof/>
        </w:rPr>
        <w:t>s</w:t>
      </w:r>
      <w:r>
        <w:rPr>
          <w:b w:val="0"/>
        </w:rPr>
        <w:t xml:space="preserve"> understanding of various theories.</w:t>
      </w:r>
    </w:p>
    <w:p w:rsidR="00B41D98" w:rsidRDefault="00CC7301" w:rsidP="00AB11B6">
      <w:pPr>
        <w:pStyle w:val="a3"/>
        <w:numPr>
          <w:ilvl w:val="0"/>
          <w:numId w:val="3"/>
        </w:numPr>
        <w:rPr>
          <w:b w:val="0"/>
        </w:rPr>
      </w:pPr>
      <w:r>
        <w:rPr>
          <w:b w:val="0"/>
        </w:rPr>
        <w:t xml:space="preserve">The pass mark for this exam </w:t>
      </w:r>
      <w:r w:rsidRPr="00286BDA">
        <w:rPr>
          <w:b w:val="0"/>
          <w:noProof/>
        </w:rPr>
        <w:t>is set</w:t>
      </w:r>
      <w:r>
        <w:rPr>
          <w:b w:val="0"/>
        </w:rPr>
        <w:t xml:space="preserve"> at</w:t>
      </w:r>
      <w:r w:rsidR="00B41D98">
        <w:rPr>
          <w:b w:val="0"/>
        </w:rPr>
        <w:t xml:space="preserve"> </w:t>
      </w:r>
      <w:r>
        <w:rPr>
          <w:b w:val="0"/>
        </w:rPr>
        <w:t>70%.</w:t>
      </w:r>
    </w:p>
    <w:p w:rsidR="00230539" w:rsidRDefault="00230539" w:rsidP="00230539">
      <w:r>
        <w:t>Audience to target</w:t>
      </w:r>
    </w:p>
    <w:p w:rsidR="00230539" w:rsidRDefault="00C40945" w:rsidP="00C40945">
      <w:pPr>
        <w:pStyle w:val="a3"/>
        <w:numPr>
          <w:ilvl w:val="0"/>
          <w:numId w:val="4"/>
        </w:numPr>
        <w:rPr>
          <w:b w:val="0"/>
        </w:rPr>
      </w:pPr>
      <w:r>
        <w:rPr>
          <w:b w:val="0"/>
        </w:rPr>
        <w:t xml:space="preserve">The course </w:t>
      </w:r>
      <w:r w:rsidRPr="00286BDA">
        <w:rPr>
          <w:b w:val="0"/>
          <w:noProof/>
        </w:rPr>
        <w:t>is designed</w:t>
      </w:r>
      <w:r>
        <w:rPr>
          <w:b w:val="0"/>
        </w:rPr>
        <w:t xml:space="preserve"> for ca</w:t>
      </w:r>
      <w:r w:rsidR="000961A1">
        <w:rPr>
          <w:b w:val="0"/>
        </w:rPr>
        <w:t xml:space="preserve">ndidates looking to sit for </w:t>
      </w:r>
      <w:r>
        <w:rPr>
          <w:b w:val="0"/>
        </w:rPr>
        <w:t>70-697 exam and also c</w:t>
      </w:r>
      <w:r w:rsidR="000961A1">
        <w:rPr>
          <w:b w:val="0"/>
        </w:rPr>
        <w:t>andidates looking to peer in</w:t>
      </w:r>
      <w:r>
        <w:rPr>
          <w:b w:val="0"/>
        </w:rPr>
        <w:t xml:space="preserve"> 70-698 series.</w:t>
      </w:r>
    </w:p>
    <w:p w:rsidR="00C40945" w:rsidRDefault="00DA5E22" w:rsidP="00C40945">
      <w:pPr>
        <w:pStyle w:val="a3"/>
        <w:numPr>
          <w:ilvl w:val="0"/>
          <w:numId w:val="4"/>
        </w:numPr>
        <w:rPr>
          <w:b w:val="0"/>
        </w:rPr>
      </w:pPr>
      <w:r w:rsidRPr="00286BDA">
        <w:rPr>
          <w:b w:val="0"/>
          <w:noProof/>
        </w:rPr>
        <w:t>Employees</w:t>
      </w:r>
      <w:r w:rsidR="00286BDA">
        <w:rPr>
          <w:b w:val="0"/>
          <w:noProof/>
        </w:rPr>
        <w:t xml:space="preserve"> are</w:t>
      </w:r>
      <w:r>
        <w:rPr>
          <w:b w:val="0"/>
        </w:rPr>
        <w:t xml:space="preserve"> working in a cloud computing field thus looking to authenticate their skills hence remaining relevant to the job market. </w:t>
      </w:r>
    </w:p>
    <w:p w:rsidR="001001E3" w:rsidRDefault="00D802F6" w:rsidP="00C40945">
      <w:pPr>
        <w:pStyle w:val="a3"/>
        <w:numPr>
          <w:ilvl w:val="0"/>
          <w:numId w:val="4"/>
        </w:numPr>
        <w:rPr>
          <w:b w:val="0"/>
        </w:rPr>
      </w:pPr>
      <w:r w:rsidRPr="00286BDA">
        <w:rPr>
          <w:b w:val="0"/>
          <w:noProof/>
        </w:rPr>
        <w:t>Individuals</w:t>
      </w:r>
      <w:r w:rsidR="00286BDA">
        <w:rPr>
          <w:b w:val="0"/>
          <w:noProof/>
        </w:rPr>
        <w:t xml:space="preserve"> are</w:t>
      </w:r>
      <w:r>
        <w:rPr>
          <w:b w:val="0"/>
        </w:rPr>
        <w:t xml:space="preserve"> looking to gain </w:t>
      </w:r>
      <w:r w:rsidRPr="00286BDA">
        <w:rPr>
          <w:b w:val="0"/>
          <w:noProof/>
        </w:rPr>
        <w:t>a</w:t>
      </w:r>
      <w:r w:rsidR="00286BDA">
        <w:rPr>
          <w:b w:val="0"/>
          <w:noProof/>
        </w:rPr>
        <w:t>n</w:t>
      </w:r>
      <w:r w:rsidRPr="00286BDA">
        <w:rPr>
          <w:b w:val="0"/>
          <w:noProof/>
        </w:rPr>
        <w:t xml:space="preserve"> MCSA</w:t>
      </w:r>
      <w:r>
        <w:rPr>
          <w:b w:val="0"/>
        </w:rPr>
        <w:t xml:space="preserve"> and MCSE certification.</w:t>
      </w:r>
    </w:p>
    <w:p w:rsidR="00D802F6" w:rsidRDefault="00D802F6" w:rsidP="00D802F6">
      <w:r>
        <w:t>Conclusion</w:t>
      </w:r>
    </w:p>
    <w:p w:rsidR="00D802F6" w:rsidRDefault="00D802F6" w:rsidP="00D802F6">
      <w:pPr>
        <w:rPr>
          <w:b w:val="0"/>
        </w:rPr>
      </w:pPr>
      <w:r>
        <w:rPr>
          <w:b w:val="0"/>
        </w:rPr>
        <w:t xml:space="preserve">70-697 is the best certification for individuals looking to understand the operation of </w:t>
      </w:r>
      <w:r w:rsidR="00286BDA">
        <w:rPr>
          <w:b w:val="0"/>
          <w:noProof/>
        </w:rPr>
        <w:t>W</w:t>
      </w:r>
      <w:r w:rsidRPr="00286BDA">
        <w:rPr>
          <w:b w:val="0"/>
          <w:noProof/>
        </w:rPr>
        <w:t>indows</w:t>
      </w:r>
      <w:r>
        <w:rPr>
          <w:b w:val="0"/>
        </w:rPr>
        <w:t xml:space="preserve"> 10. </w:t>
      </w:r>
      <w:r w:rsidRPr="00286BDA">
        <w:rPr>
          <w:b w:val="0"/>
          <w:noProof/>
        </w:rPr>
        <w:t>This</w:t>
      </w:r>
      <w:r>
        <w:rPr>
          <w:b w:val="0"/>
        </w:rPr>
        <w:t xml:space="preserve"> also gives one a basic understanding of various tools used in cloud computing thus making them better positioned to peer into cloud computing courses. </w:t>
      </w:r>
    </w:p>
    <w:p w:rsidR="00BB33F1" w:rsidRDefault="00BB33F1" w:rsidP="00D802F6">
      <w:r>
        <w:t>Job opportunities</w:t>
      </w:r>
    </w:p>
    <w:p w:rsidR="00BB33F1" w:rsidRDefault="000961A1" w:rsidP="00D802F6">
      <w:pPr>
        <w:rPr>
          <w:b w:val="0"/>
        </w:rPr>
      </w:pPr>
      <w:r>
        <w:rPr>
          <w:b w:val="0"/>
        </w:rPr>
        <w:t>-</w:t>
      </w:r>
      <w:r w:rsidR="00990628">
        <w:rPr>
          <w:b w:val="0"/>
        </w:rPr>
        <w:t xml:space="preserve">IT administrator </w:t>
      </w:r>
    </w:p>
    <w:p w:rsidR="00990628" w:rsidRDefault="000961A1" w:rsidP="00D802F6">
      <w:pPr>
        <w:rPr>
          <w:b w:val="0"/>
        </w:rPr>
      </w:pPr>
      <w:r>
        <w:rPr>
          <w:b w:val="0"/>
        </w:rPr>
        <w:t>-</w:t>
      </w:r>
      <w:r w:rsidR="00990628">
        <w:rPr>
          <w:b w:val="0"/>
        </w:rPr>
        <w:t xml:space="preserve">Cloud developer </w:t>
      </w:r>
    </w:p>
    <w:p w:rsidR="00990628" w:rsidRDefault="000961A1" w:rsidP="00D802F6">
      <w:pPr>
        <w:rPr>
          <w:b w:val="0"/>
        </w:rPr>
      </w:pPr>
      <w:r>
        <w:rPr>
          <w:b w:val="0"/>
          <w:noProof/>
        </w:rPr>
        <w:t>-</w:t>
      </w:r>
      <w:r w:rsidR="00990628" w:rsidRPr="00286BDA">
        <w:rPr>
          <w:b w:val="0"/>
          <w:noProof/>
        </w:rPr>
        <w:t>Helpdesk</w:t>
      </w:r>
      <w:r w:rsidR="00990628">
        <w:rPr>
          <w:b w:val="0"/>
        </w:rPr>
        <w:t xml:space="preserve"> </w:t>
      </w:r>
      <w:r w:rsidR="00286BDA">
        <w:rPr>
          <w:b w:val="0"/>
          <w:noProof/>
        </w:rPr>
        <w:t>A</w:t>
      </w:r>
      <w:r w:rsidR="00990628" w:rsidRPr="00286BDA">
        <w:rPr>
          <w:b w:val="0"/>
          <w:noProof/>
        </w:rPr>
        <w:t>ssistant</w:t>
      </w:r>
    </w:p>
    <w:p w:rsidR="00990628" w:rsidRDefault="00990628" w:rsidP="00D802F6">
      <w:pPr>
        <w:rPr>
          <w:b w:val="0"/>
        </w:rPr>
      </w:pPr>
      <w:r>
        <w:rPr>
          <w:b w:val="0"/>
        </w:rPr>
        <w:lastRenderedPageBreak/>
        <w:t>Individuals that complete this course successfully are expected to earn a salary ranging between $53,000 and $96,000 on an annual basis.</w:t>
      </w:r>
    </w:p>
    <w:p w:rsidR="00990628" w:rsidRDefault="00990628" w:rsidP="00990628">
      <w:r>
        <w:t xml:space="preserve">Reviews </w:t>
      </w:r>
    </w:p>
    <w:p w:rsidR="00B700EC" w:rsidRDefault="005954DE" w:rsidP="005954DE">
      <w:pPr>
        <w:pStyle w:val="a3"/>
        <w:numPr>
          <w:ilvl w:val="0"/>
          <w:numId w:val="5"/>
        </w:numPr>
        <w:rPr>
          <w:b w:val="0"/>
        </w:rPr>
      </w:pPr>
      <w:r>
        <w:rPr>
          <w:b w:val="0"/>
        </w:rPr>
        <w:t xml:space="preserve">I like that the course </w:t>
      </w:r>
      <w:r w:rsidRPr="00701C0C">
        <w:rPr>
          <w:b w:val="0"/>
          <w:noProof/>
        </w:rPr>
        <w:t>build</w:t>
      </w:r>
      <w:r w:rsidR="00701C0C">
        <w:rPr>
          <w:b w:val="0"/>
          <w:noProof/>
        </w:rPr>
        <w:t>s</w:t>
      </w:r>
      <w:r>
        <w:rPr>
          <w:b w:val="0"/>
        </w:rPr>
        <w:t xml:space="preserve"> one’s knowledge in fundamentals of </w:t>
      </w:r>
      <w:r w:rsidR="00701C0C">
        <w:rPr>
          <w:b w:val="0"/>
          <w:noProof/>
        </w:rPr>
        <w:t>W</w:t>
      </w:r>
      <w:r w:rsidRPr="00701C0C">
        <w:rPr>
          <w:b w:val="0"/>
          <w:noProof/>
        </w:rPr>
        <w:t>indows</w:t>
      </w:r>
      <w:r>
        <w:rPr>
          <w:b w:val="0"/>
        </w:rPr>
        <w:t xml:space="preserve"> 10 and also covers app management. </w:t>
      </w:r>
      <w:r w:rsidR="00701C0C">
        <w:rPr>
          <w:b w:val="0"/>
          <w:noProof/>
        </w:rPr>
        <w:t>D</w:t>
      </w:r>
      <w:r w:rsidRPr="00701C0C">
        <w:rPr>
          <w:b w:val="0"/>
          <w:noProof/>
        </w:rPr>
        <w:t>ue</w:t>
      </w:r>
      <w:r>
        <w:rPr>
          <w:b w:val="0"/>
        </w:rPr>
        <w:t xml:space="preserve"> to the easy-to-understand approach used by the </w:t>
      </w:r>
      <w:r w:rsidRPr="00701C0C">
        <w:rPr>
          <w:b w:val="0"/>
          <w:noProof/>
        </w:rPr>
        <w:t>tutor</w:t>
      </w:r>
      <w:r w:rsidR="00701C0C">
        <w:rPr>
          <w:b w:val="0"/>
          <w:noProof/>
        </w:rPr>
        <w:t>,</w:t>
      </w:r>
      <w:r>
        <w:rPr>
          <w:b w:val="0"/>
        </w:rPr>
        <w:t xml:space="preserve"> I was able to prepare for the exam and score a great result </w:t>
      </w:r>
      <w:r w:rsidR="00701C0C">
        <w:rPr>
          <w:b w:val="0"/>
          <w:noProof/>
        </w:rPr>
        <w:t>o</w:t>
      </w:r>
      <w:r w:rsidRPr="00701C0C">
        <w:rPr>
          <w:b w:val="0"/>
          <w:noProof/>
        </w:rPr>
        <w:t>n</w:t>
      </w:r>
      <w:r>
        <w:rPr>
          <w:b w:val="0"/>
        </w:rPr>
        <w:t xml:space="preserve"> the first try. </w:t>
      </w:r>
    </w:p>
    <w:p w:rsidR="00990628" w:rsidRDefault="00B700EC" w:rsidP="005954DE">
      <w:pPr>
        <w:pStyle w:val="a3"/>
        <w:numPr>
          <w:ilvl w:val="0"/>
          <w:numId w:val="5"/>
        </w:numPr>
        <w:rPr>
          <w:b w:val="0"/>
        </w:rPr>
      </w:pPr>
      <w:r>
        <w:rPr>
          <w:b w:val="0"/>
        </w:rPr>
        <w:t xml:space="preserve">Great course with the best instructor. The tutor was straight to the point </w:t>
      </w:r>
      <w:r w:rsidRPr="00701C0C">
        <w:rPr>
          <w:b w:val="0"/>
          <w:noProof/>
        </w:rPr>
        <w:t>a</w:t>
      </w:r>
      <w:r w:rsidR="00701C0C">
        <w:rPr>
          <w:b w:val="0"/>
          <w:noProof/>
        </w:rPr>
        <w:t>n</w:t>
      </w:r>
      <w:r w:rsidRPr="00701C0C">
        <w:rPr>
          <w:b w:val="0"/>
          <w:noProof/>
        </w:rPr>
        <w:t>d</w:t>
      </w:r>
      <w:r>
        <w:rPr>
          <w:b w:val="0"/>
        </w:rPr>
        <w:t xml:space="preserve"> easy to understand. Additionally, the tutor was engaging and enabled me </w:t>
      </w:r>
      <w:r w:rsidRPr="00701C0C">
        <w:rPr>
          <w:b w:val="0"/>
          <w:noProof/>
        </w:rPr>
        <w:t xml:space="preserve">to </w:t>
      </w:r>
      <w:r w:rsidR="00701C0C" w:rsidRPr="00701C0C">
        <w:rPr>
          <w:b w:val="0"/>
          <w:noProof/>
        </w:rPr>
        <w:t>grasp various concepts tackled in the coursework easily</w:t>
      </w:r>
      <w:r>
        <w:rPr>
          <w:b w:val="0"/>
        </w:rPr>
        <w:t xml:space="preserve">. </w:t>
      </w:r>
      <w:r w:rsidR="005954DE">
        <w:rPr>
          <w:b w:val="0"/>
        </w:rPr>
        <w:t xml:space="preserve"> </w:t>
      </w:r>
    </w:p>
    <w:p w:rsidR="00B700EC" w:rsidRDefault="00B700EC" w:rsidP="005954DE">
      <w:pPr>
        <w:pStyle w:val="a3"/>
        <w:numPr>
          <w:ilvl w:val="0"/>
          <w:numId w:val="5"/>
        </w:numPr>
        <w:rPr>
          <w:b w:val="0"/>
        </w:rPr>
      </w:pPr>
      <w:r>
        <w:rPr>
          <w:b w:val="0"/>
        </w:rPr>
        <w:t>The content of this course is comprehensive a</w:t>
      </w:r>
      <w:r w:rsidR="00E6215F">
        <w:rPr>
          <w:b w:val="0"/>
        </w:rPr>
        <w:t>nd covers all meters partaking Windows 10</w:t>
      </w:r>
      <w:r>
        <w:rPr>
          <w:b w:val="0"/>
        </w:rPr>
        <w:t xml:space="preserve">. I would highly recommend this course for all individuals working with computers as it </w:t>
      </w:r>
      <w:r w:rsidRPr="00701C0C">
        <w:rPr>
          <w:b w:val="0"/>
          <w:noProof/>
        </w:rPr>
        <w:t>ensure</w:t>
      </w:r>
      <w:r w:rsidR="00701C0C">
        <w:rPr>
          <w:b w:val="0"/>
          <w:noProof/>
        </w:rPr>
        <w:t>s</w:t>
      </w:r>
      <w:r>
        <w:rPr>
          <w:b w:val="0"/>
        </w:rPr>
        <w:t xml:space="preserve"> you can </w:t>
      </w:r>
      <w:r w:rsidRPr="00701C0C">
        <w:rPr>
          <w:b w:val="0"/>
          <w:noProof/>
        </w:rPr>
        <w:t>e</w:t>
      </w:r>
      <w:r w:rsidR="00701C0C">
        <w:rPr>
          <w:b w:val="0"/>
          <w:noProof/>
        </w:rPr>
        <w:t>fficient</w:t>
      </w:r>
      <w:r w:rsidRPr="00701C0C">
        <w:rPr>
          <w:b w:val="0"/>
          <w:noProof/>
        </w:rPr>
        <w:t>ly</w:t>
      </w:r>
      <w:r>
        <w:rPr>
          <w:b w:val="0"/>
        </w:rPr>
        <w:t xml:space="preserve"> troubleshoot various troubles that may arise with operating systems. </w:t>
      </w:r>
    </w:p>
    <w:p w:rsidR="00FC28C6" w:rsidRDefault="00FC28C6" w:rsidP="005954DE">
      <w:pPr>
        <w:pStyle w:val="a3"/>
        <w:numPr>
          <w:ilvl w:val="0"/>
          <w:numId w:val="5"/>
        </w:numPr>
        <w:rPr>
          <w:b w:val="0"/>
        </w:rPr>
      </w:pPr>
      <w:r>
        <w:rPr>
          <w:b w:val="0"/>
        </w:rPr>
        <w:t xml:space="preserve">All topics are explained concisely and demonstrated thoroughly. The course tackles issues with a </w:t>
      </w:r>
      <w:r w:rsidRPr="00701C0C">
        <w:rPr>
          <w:b w:val="0"/>
          <w:noProof/>
        </w:rPr>
        <w:t>real</w:t>
      </w:r>
      <w:r w:rsidR="00701C0C">
        <w:rPr>
          <w:b w:val="0"/>
          <w:noProof/>
        </w:rPr>
        <w:t>-</w:t>
      </w:r>
      <w:r w:rsidRPr="00701C0C">
        <w:rPr>
          <w:b w:val="0"/>
          <w:noProof/>
        </w:rPr>
        <w:t>world</w:t>
      </w:r>
      <w:r>
        <w:rPr>
          <w:b w:val="0"/>
        </w:rPr>
        <w:t xml:space="preserve"> approach thus enabling one </w:t>
      </w:r>
      <w:r w:rsidRPr="00701C0C">
        <w:rPr>
          <w:b w:val="0"/>
          <w:noProof/>
        </w:rPr>
        <w:t xml:space="preserve">to </w:t>
      </w:r>
      <w:r w:rsidR="00E6215F">
        <w:rPr>
          <w:b w:val="0"/>
          <w:noProof/>
        </w:rPr>
        <w:t>work on Windows 10</w:t>
      </w:r>
      <w:r w:rsidR="00701C0C">
        <w:rPr>
          <w:b w:val="0"/>
          <w:noProof/>
        </w:rPr>
        <w:t xml:space="preserve"> efficiently</w:t>
      </w:r>
      <w:r>
        <w:rPr>
          <w:b w:val="0"/>
        </w:rPr>
        <w:t xml:space="preserve">. </w:t>
      </w:r>
      <w:r w:rsidRPr="00701C0C">
        <w:rPr>
          <w:b w:val="0"/>
          <w:noProof/>
        </w:rPr>
        <w:t>This</w:t>
      </w:r>
      <w:r>
        <w:rPr>
          <w:b w:val="0"/>
        </w:rPr>
        <w:t xml:space="preserve"> is unarguably the ultimate guide to </w:t>
      </w:r>
      <w:r w:rsidR="00701C0C">
        <w:rPr>
          <w:b w:val="0"/>
          <w:noProof/>
        </w:rPr>
        <w:t>W</w:t>
      </w:r>
      <w:r w:rsidRPr="00701C0C">
        <w:rPr>
          <w:b w:val="0"/>
          <w:noProof/>
        </w:rPr>
        <w:t>indows</w:t>
      </w:r>
      <w:r>
        <w:rPr>
          <w:b w:val="0"/>
        </w:rPr>
        <w:t xml:space="preserve"> 10.</w:t>
      </w:r>
    </w:p>
    <w:p w:rsidR="00FC28C6" w:rsidRPr="005954DE" w:rsidRDefault="00FC28C6" w:rsidP="005954DE">
      <w:pPr>
        <w:pStyle w:val="a3"/>
        <w:numPr>
          <w:ilvl w:val="0"/>
          <w:numId w:val="5"/>
        </w:numPr>
        <w:rPr>
          <w:b w:val="0"/>
        </w:rPr>
      </w:pPr>
      <w:r>
        <w:rPr>
          <w:b w:val="0"/>
        </w:rPr>
        <w:t xml:space="preserve">Although I have not yet asked for a raised, this has made me more productive at work and assured me that I </w:t>
      </w:r>
      <w:r w:rsidRPr="00701C0C">
        <w:rPr>
          <w:b w:val="0"/>
          <w:noProof/>
        </w:rPr>
        <w:t>w</w:t>
      </w:r>
      <w:r w:rsidR="00701C0C">
        <w:rPr>
          <w:b w:val="0"/>
          <w:noProof/>
        </w:rPr>
        <w:t>ould</w:t>
      </w:r>
      <w:r>
        <w:rPr>
          <w:b w:val="0"/>
        </w:rPr>
        <w:t xml:space="preserve"> keep my spot. </w:t>
      </w:r>
      <w:r w:rsidRPr="00701C0C">
        <w:rPr>
          <w:b w:val="0"/>
          <w:noProof/>
        </w:rPr>
        <w:t>This</w:t>
      </w:r>
      <w:r>
        <w:rPr>
          <w:b w:val="0"/>
        </w:rPr>
        <w:t xml:space="preserve"> is vital for all employe</w:t>
      </w:r>
      <w:r w:rsidR="00E6215F">
        <w:rPr>
          <w:b w:val="0"/>
        </w:rPr>
        <w:t>es as it enables you to handle Windows 10</w:t>
      </w:r>
      <w:r>
        <w:rPr>
          <w:b w:val="0"/>
        </w:rPr>
        <w:t xml:space="preserve"> architecture and builds basics on cloud computing. </w:t>
      </w:r>
    </w:p>
    <w:sectPr w:rsidR="00FC28C6" w:rsidRPr="005954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C718EF"/>
    <w:multiLevelType w:val="hybridMultilevel"/>
    <w:tmpl w:val="80862B6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2A5666BD"/>
    <w:multiLevelType w:val="hybridMultilevel"/>
    <w:tmpl w:val="55BC8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C92BDD"/>
    <w:multiLevelType w:val="hybridMultilevel"/>
    <w:tmpl w:val="F0B63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FA03ED"/>
    <w:multiLevelType w:val="hybridMultilevel"/>
    <w:tmpl w:val="B100EF8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799635B7"/>
    <w:multiLevelType w:val="hybridMultilevel"/>
    <w:tmpl w:val="C2B8A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0sDSxNLU0MDcxMzRU0lEKTi0uzszPAykwrgUAPi9loCwAAAA="/>
  </w:docVars>
  <w:rsids>
    <w:rsidRoot w:val="00A27DE6"/>
    <w:rsid w:val="00017CA1"/>
    <w:rsid w:val="00042454"/>
    <w:rsid w:val="00060B3F"/>
    <w:rsid w:val="00081588"/>
    <w:rsid w:val="000961A1"/>
    <w:rsid w:val="001001E3"/>
    <w:rsid w:val="0020037D"/>
    <w:rsid w:val="00230539"/>
    <w:rsid w:val="002469D4"/>
    <w:rsid w:val="00286BDA"/>
    <w:rsid w:val="00381A88"/>
    <w:rsid w:val="004E6CC9"/>
    <w:rsid w:val="005266D1"/>
    <w:rsid w:val="005270F9"/>
    <w:rsid w:val="005954DE"/>
    <w:rsid w:val="005D6E9C"/>
    <w:rsid w:val="005F26C8"/>
    <w:rsid w:val="00640AE9"/>
    <w:rsid w:val="00644468"/>
    <w:rsid w:val="006D6EF5"/>
    <w:rsid w:val="00701C0C"/>
    <w:rsid w:val="007443E3"/>
    <w:rsid w:val="007E2835"/>
    <w:rsid w:val="008A770E"/>
    <w:rsid w:val="00906514"/>
    <w:rsid w:val="00990628"/>
    <w:rsid w:val="009C56E7"/>
    <w:rsid w:val="00A27DE6"/>
    <w:rsid w:val="00A43A16"/>
    <w:rsid w:val="00AB11B6"/>
    <w:rsid w:val="00AC3C90"/>
    <w:rsid w:val="00B10F7F"/>
    <w:rsid w:val="00B14657"/>
    <w:rsid w:val="00B41D98"/>
    <w:rsid w:val="00B47BF1"/>
    <w:rsid w:val="00B700EC"/>
    <w:rsid w:val="00BB33F1"/>
    <w:rsid w:val="00C40945"/>
    <w:rsid w:val="00C67201"/>
    <w:rsid w:val="00CC7301"/>
    <w:rsid w:val="00D03511"/>
    <w:rsid w:val="00D0641C"/>
    <w:rsid w:val="00D802F6"/>
    <w:rsid w:val="00DA5E22"/>
    <w:rsid w:val="00E267E4"/>
    <w:rsid w:val="00E6215F"/>
    <w:rsid w:val="00EF54D2"/>
    <w:rsid w:val="00FC2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949D0"/>
  <w15:chartTrackingRefBased/>
  <w15:docId w15:val="{BEE56D0B-10B9-4CEF-A647-1AFC59E54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b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267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3</Pages>
  <Words>855</Words>
  <Characters>4880</Characters>
  <Application>Microsoft Office Word</Application>
  <DocSecurity>0</DocSecurity>
  <Lines>40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utuma</dc:creator>
  <cp:keywords/>
  <dc:description/>
  <cp:lastModifiedBy>Elena</cp:lastModifiedBy>
  <cp:revision>86</cp:revision>
  <dcterms:created xsi:type="dcterms:W3CDTF">2018-05-30T21:31:00Z</dcterms:created>
  <dcterms:modified xsi:type="dcterms:W3CDTF">2018-06-07T11:43:00Z</dcterms:modified>
</cp:coreProperties>
</file>